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1" w:name="Xd5f24df882b58ba9893c8a495c9b12d15d9d448"/>
    <w:p>
      <w:pPr>
        <w:pStyle w:val="Heading1"/>
      </w:pPr>
      <w:r>
        <w:t xml:space="preserve">Scholarship Application Letter: Advancing My Acting Career in Johannesburg, South Africa</w:t>
      </w:r>
    </w:p>
    <w:p>
      <w:pPr>
        <w:pStyle w:val="FirstParagraph"/>
      </w:pPr>
      <w:r>
        <w:t xml:space="preserve">Date: October 26, 2023</w:t>
      </w:r>
    </w:p>
    <w:p>
      <w:pPr>
        <w:pStyle w:val="BodyText"/>
      </w:pPr>
      <w:r>
        <w:t xml:space="preserve">Admissions Committee</w:t>
      </w:r>
      <w:r>
        <w:br/>
      </w:r>
      <w:r>
        <w:t xml:space="preserve">Johannesburg Performing Arts Foundation</w:t>
      </w:r>
      <w:r>
        <w:br/>
      </w:r>
      <w:r>
        <w:t xml:space="preserve">15 Market Street</w:t>
      </w:r>
      <w:r>
        <w:br/>
      </w:r>
      <w:r>
        <w:t xml:space="preserve">Johannesburg, Gauteng 2000</w:t>
      </w:r>
      <w:r>
        <w:br/>
      </w:r>
      <w:r>
        <w:t xml:space="preserve">South Africa</w:t>
      </w:r>
    </w:p>
    <w:bookmarkStart w:id="20" w:name="X290282dd920a5b219c70ad4ab063d4ac0af7b2e"/>
    <w:p>
      <w:pPr>
        <w:pStyle w:val="Heading2"/>
      </w:pPr>
      <w:r>
        <w:t xml:space="preserve">Dear Esteemed Members of the Admissions Committee,</w:t>
      </w:r>
    </w:p>
    <w:p>
      <w:pPr>
        <w:pStyle w:val="FirstParagraph"/>
      </w:pPr>
      <w:r>
        <w:t xml:space="preserve">With profound enthusiasm and unwavering dedication to the transformative power of storytelling, I am formally submitting my Scholarship Application Letter for the prestigious Johannesburg Performing Arts Scholarship Program. As an aspiring Actor from Soweto, South Africa, I have long viewed Johannesburg not merely as a city but as the pulsating heart of my artistic journey—a vibrant metropolis where cultural narratives converge and theatrical innovation thrives. This scholarship represents far more than financial support; it is the critical catalyst I need to elevate my craft within South Africa’s dynamic arts ecosystem and contribute meaningfully to Johannesburg’s legacy as a global creative capital.</w:t>
      </w:r>
    </w:p>
    <w:p>
      <w:pPr>
        <w:pStyle w:val="BodyText"/>
      </w:pPr>
      <w:r>
        <w:t xml:space="preserve">My passion for acting was ignited in the very soil of Johannesburg, where community theaters like the Market Theatre and Joe Slovo Community Arts Centre became my second home. Growing up in Soweto, I witnessed how theater could ignite dialogue about social justice, healing trauma, and celebrating resilience—themes deeply woven into South Africa’s post-apartheid narrative. My early roles in local productions such as *The River* (Soweto Drama Festival 2021) and *Voices from the Pavement* (Johannesburg Youth Theatre) taught me that acting is not just performance; it is social responsibility. I immersed myself in workshops led by legends like Zakes Mokae and Mbongeni Ngema, absorbing techniques that honor both indigenous storytelling traditions and contemporary global methodologies. Yet, to reach my full potential as an Actor capable of representing South Africa on international stages, I require advanced training that bridges cultural authenticity with professional excellence—a gap this scholarship specifically addresses.</w:t>
      </w:r>
    </w:p>
    <w:p>
      <w:pPr>
        <w:pStyle w:val="BodyText"/>
      </w:pPr>
      <w:r>
        <w:t xml:space="preserve">Johannesburg’s artistic landscape is unparalleled in its diversity and ambition. From the historic Joburg Theatre to the cutting-edge productions at the Sandton Convention Centre, our city attracts talent from across Africa and beyond. However, access to elite training remains a barrier for many gifted artists from under-resourced communities like mine. I have already taken every step within my means: I completed a National Diploma in Performing Arts at Tshwane University of Technology (2022), earned a commendation for my lead role in *The Suit* (a play exploring gender and tradition), and volunteered with the Theatre for Development initiative at Constitution Hill, using performance to educate youth on human rights. Despite these efforts, I lack the specialized coaching in Meisner technique and stage combat required to compete for roles in major productions like those of Teatro Vivo or Afrikaans theatre companies. The Johannesburg Performing Arts Scholarship will fund my enrollment at the acclaimed Johannesburg Academy of Theatre (JAT), where I will study under mentors such as award-winning director Thando Mngomezulu. This program, uniquely tailored to South Africa’s context, offers the precise curriculum I need—combining classical training with contemporary African narratives—to become an Actor who embodies our nation’s complexity.</w:t>
      </w:r>
    </w:p>
    <w:p>
      <w:pPr>
        <w:pStyle w:val="BodyText"/>
      </w:pPr>
      <w:r>
        <w:t xml:space="preserve">I understand that this Scholarship Application Letter must articulate not just *what* I seek, but *why it matters for South Africa*. Johannesburg is at a pivotal moment in its artistic evolution. With the 2024 Africa Cup of Nations and renewed investment in creative hubs like the Eastgate Creative District, there is an urgent need for homegrown talent that can authentically tell our stories to global audiences. My vision extends beyond personal success: I aim to co-found a community theater collective in Alexandra Township, using funds earned through this scholarship to establish free workshops for youth aged 12–18. This project will directly address the lack of accessible arts education in historically marginalized areas—a gap that perpetuates inequality in South Africa’s cultural economy. As an Actor who has performed for audiences ranging from Soweto elders to international delegates at the Joburg Film Festival, I know that art can dismantle barriers and foster unity. The Johannesburg Performing Arts Scholarship is not merely a gift; it is an investment in building a more inclusive creative industry across South Africa.</w:t>
      </w:r>
    </w:p>
    <w:p>
      <w:pPr>
        <w:pStyle w:val="BodyText"/>
      </w:pPr>
      <w:r>
        <w:t xml:space="preserve">Financially, this opportunity is indispensable. My family’s income as small-scale market vendors cannot sustain the costs of advanced training at JAT (estimated at R280,000 annually). Without this scholarship, I would be forced to work full-time in retail or hospitality—roles that would fracture my artistic focus and delay my contribution to South Africa’s cultural advancement. The scholarship’s holistic support (covering tuition, accommodation, and mentorship) allows me to dedicate myself entirely to honing my craft during a critical phase of development. More importantly, it aligns with the Johannesburg Foundation’s mission to nurture artists who “create work that reflects the soul of our city,” which is precisely what I intend to do through my upcoming project *Roots and Wings*, an original play about migration and identity set against Johannesburg’s evolving urban landscape.</w:t>
      </w:r>
    </w:p>
    <w:p>
      <w:pPr>
        <w:pStyle w:val="BodyText"/>
      </w:pPr>
      <w:r>
        <w:t xml:space="preserve">My commitment is unwavering. In my application, I have included testimonials from Professor Naledi Molefe (Head of Drama, Wits University) who notes, “This Actor possesses rare emotional intelligence on stage—a gift that will reshape how South Africa is seen globally,” and Mr. Sipho Khumalo of the Market Theatre Trust, who states, “Her work with township youth demonstrates a profound understanding of art as social medicine.” These endorsements affirm that I am not just a candidate but an artist already contributing to Johannesburg’s cultural fabric. I have also attached my performance reel showcasing scenes from *The Suit* and *Voices from the Pavement*, demonstrating versatility across genres—from gritty realism to poetic allegory—while reflecting South Africa’s multifaceted reality.</w:t>
      </w:r>
    </w:p>
    <w:p>
      <w:pPr>
        <w:pStyle w:val="BodyText"/>
      </w:pPr>
      <w:r>
        <w:t xml:space="preserve">To sum up: This Scholarship Application Letter is a promise. A promise to honor Johannesburg’s legacy by mastering my craft with discipline, integrity, and cultural humility. A promise to use every skill I gain to uplift artists in underserved communities across South Africa. And a promise that as an Actor rooted in Johannesburg’s soil, I will carry our stories far beyond the city’s borders—proving that when South Africa invests in its artists, it invests in the future of humanity itself. The Johannesburg Performing Arts Scholarship is not just for me; it is for Soweto, Fordsburg, Alexandra—the millions who dream of seeing their lives reflected on stage and hear their voices amplified. I implore you to join me in building that future. Thank you for considering my application with the gravity it deserves.</w:t>
      </w:r>
    </w:p>
    <w:p>
      <w:pPr>
        <w:pStyle w:val="BodyText"/>
      </w:pPr>
      <w:r>
        <w:t xml:space="preserve">With deepest respect and anticipation,</w:t>
      </w:r>
    </w:p>
    <w:p>
      <w:pPr>
        <w:pStyle w:val="BodyText"/>
      </w:pPr>
      <w:r>
        <w:t xml:space="preserve">[Your Full Name]</w:t>
      </w:r>
      <w:r>
        <w:br/>
      </w:r>
      <w:r>
        <w:t xml:space="preserve">[Your Contact Information: Phone, Email, Address]</w:t>
      </w:r>
      <w:r>
        <w:br/>
      </w:r>
      <w:r>
        <w:t xml:space="preserve">[Date of Birth: DD/MM/YYY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Johannesburg, South Africa</dc:title>
  <dc:creator/>
  <dc:language>en</dc:language>
  <cp:keywords/>
  <dcterms:created xsi:type="dcterms:W3CDTF">2026-07-24T09:12:12Z</dcterms:created>
  <dcterms:modified xsi:type="dcterms:W3CDTF">2026-07-24T09:12:12Z</dcterms:modified>
</cp:coreProperties>
</file>

<file path=docProps/custom.xml><?xml version="1.0" encoding="utf-8"?>
<Properties xmlns="http://schemas.openxmlformats.org/officeDocument/2006/custom-properties" xmlns:vt="http://schemas.openxmlformats.org/officeDocument/2006/docPropsVTypes"/>
</file>